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9BF" w:rsidRDefault="00880638">
      <w:pPr>
        <w:rPr>
          <w:b/>
          <w:i/>
        </w:rPr>
      </w:pPr>
      <w:r>
        <w:rPr>
          <w:b/>
          <w:i/>
        </w:rPr>
        <w:t>Please attach the Individual Academic Improvement Plan Parent/Legal Guardian Agreement Form to this plan.</w:t>
      </w:r>
    </w:p>
    <w:p w:rsidR="008439BF" w:rsidRDefault="00880638">
      <w:pPr>
        <w:rPr>
          <w:b/>
          <w:i/>
        </w:rPr>
      </w:pPr>
      <w:r>
        <w:rPr>
          <w:b/>
          <w:i/>
        </w:rPr>
        <w:t xml:space="preserve"> </w:t>
      </w:r>
    </w:p>
    <w:p w:rsidR="008439BF" w:rsidRDefault="00880638">
      <w:pPr>
        <w:rPr>
          <w:i/>
        </w:rPr>
      </w:pPr>
      <w:r>
        <w:rPr>
          <w:i/>
        </w:rPr>
        <w:t>Complete the template for each subject area identified as below “Basic.”</w:t>
      </w:r>
    </w:p>
    <w:p w:rsidR="008439BF" w:rsidRDefault="008439BF"/>
    <w:tbl>
      <w:tblPr>
        <w:tblStyle w:val="a"/>
        <w:tblW w:w="10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00"/>
        <w:gridCol w:w="8150"/>
      </w:tblGrid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tudent name and grade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ubject area of need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 xml:space="preserve">Beginning level of proficiency/Target level of proficiency: </w:t>
            </w:r>
          </w:p>
        </w:tc>
      </w:tr>
      <w:tr w:rsidR="008439BF">
        <w:trPr>
          <w:trHeight w:val="340"/>
        </w:trPr>
        <w:tc>
          <w:tcPr>
            <w:tcW w:w="10250" w:type="dxa"/>
            <w:gridSpan w:val="2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heck the boxes below for each selected intervention and populate requested information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-quality curriculu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360"/>
            </w:pPr>
            <w:r>
              <w:t>Curriculum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-effective teacher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spacing w:after="200"/>
              <w:ind w:left="360"/>
            </w:pPr>
            <w:r>
              <w:t>Teacher name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tional in-school support 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(s):</w:t>
            </w:r>
          </w:p>
          <w:p w:rsidR="008439BF" w:rsidRDefault="008439BF">
            <w:pPr>
              <w:ind w:left="720" w:hanging="360"/>
            </w:pPr>
          </w:p>
          <w:p w:rsidR="008439BF" w:rsidRDefault="00880638">
            <w:pPr>
              <w:ind w:left="360"/>
            </w:pPr>
            <w:r>
              <w:t xml:space="preserve">Define supports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ind w:left="720" w:hanging="360"/>
            </w:pPr>
          </w:p>
          <w:p w:rsidR="008439BF" w:rsidRDefault="008439BF">
            <w:pPr>
              <w:spacing w:after="200"/>
              <w:ind w:left="720" w:hanging="360"/>
            </w:pP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er progra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:</w:t>
            </w:r>
          </w:p>
          <w:p w:rsidR="008439BF" w:rsidRDefault="008439BF">
            <w:pPr>
              <w:ind w:left="360"/>
            </w:pPr>
          </w:p>
          <w:p w:rsidR="008439BF" w:rsidRDefault="00880638">
            <w:pPr>
              <w:ind w:left="360"/>
            </w:pPr>
            <w:r>
              <w:t xml:space="preserve">Summer program curriculum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spacing w:after="200"/>
              <w:ind w:left="720" w:hanging="360"/>
            </w:pPr>
          </w:p>
        </w:tc>
      </w:tr>
    </w:tbl>
    <w:p w:rsidR="008439BF" w:rsidRDefault="00880638">
      <w:pPr>
        <w:rPr>
          <w:i/>
          <w:sz w:val="20"/>
          <w:szCs w:val="20"/>
        </w:rPr>
      </w:pPr>
      <w:r>
        <w:rPr>
          <w:i/>
          <w:sz w:val="20"/>
          <w:szCs w:val="20"/>
        </w:rPr>
        <w:br/>
        <w:t xml:space="preserve">*Attach additional pages as necessary. </w:t>
      </w:r>
    </w:p>
    <w:p w:rsidR="008439BF" w:rsidRDefault="008439BF"/>
    <w:p w:rsidR="008439BF" w:rsidRDefault="008439BF"/>
    <w:tbl>
      <w:tblPr>
        <w:tblStyle w:val="a0"/>
        <w:tblW w:w="10260" w:type="dxa"/>
        <w:tblInd w:w="-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469"/>
        <w:gridCol w:w="3791"/>
      </w:tblGrid>
      <w:tr w:rsidR="008439BF">
        <w:trPr>
          <w:trHeight w:val="680"/>
        </w:trPr>
        <w:tc>
          <w:tcPr>
            <w:tcW w:w="6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right="120"/>
            </w:pPr>
            <w:r>
              <w:t>School Administrator Signature:</w:t>
            </w:r>
          </w:p>
          <w:p w:rsidR="008439BF" w:rsidRDefault="00880638">
            <w:pPr>
              <w:ind w:left="120" w:right="120"/>
            </w:pPr>
            <w:r>
              <w:t xml:space="preserve"> </w:t>
            </w:r>
          </w:p>
        </w:tc>
        <w:tc>
          <w:tcPr>
            <w:tcW w:w="3791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120" w:right="120"/>
            </w:pPr>
            <w:r>
              <w:t>Date:</w:t>
            </w:r>
          </w:p>
        </w:tc>
      </w:tr>
    </w:tbl>
    <w:p w:rsidR="008439BF" w:rsidRDefault="008439BF"/>
    <w:p w:rsidR="008439BF" w:rsidRDefault="008439BF"/>
    <w:p w:rsidR="008439BF" w:rsidRDefault="008439BF"/>
    <w:p w:rsidR="008439BF" w:rsidRDefault="00880638">
      <w:pPr>
        <w:rPr>
          <w:i/>
        </w:rPr>
      </w:pPr>
      <w:r>
        <w:rPr>
          <w:i/>
        </w:rPr>
        <w:lastRenderedPageBreak/>
        <w:t>Complete the template for each subject area identified as below “Basic.”</w:t>
      </w:r>
    </w:p>
    <w:p w:rsidR="008439BF" w:rsidRDefault="008439BF"/>
    <w:tbl>
      <w:tblPr>
        <w:tblStyle w:val="a1"/>
        <w:tblW w:w="10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00"/>
        <w:gridCol w:w="8150"/>
      </w:tblGrid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tudent name and grade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ubject area of need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 xml:space="preserve">Beginning level of proficiency/Target level of proficiency: </w:t>
            </w:r>
          </w:p>
        </w:tc>
      </w:tr>
      <w:tr w:rsidR="008439BF">
        <w:trPr>
          <w:trHeight w:val="340"/>
        </w:trPr>
        <w:tc>
          <w:tcPr>
            <w:tcW w:w="10250" w:type="dxa"/>
            <w:gridSpan w:val="2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heck the boxes below for each selected intervention and populate requested information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-quality curriculu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360"/>
            </w:pPr>
            <w:r>
              <w:t>Curriculum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-effective teacher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spacing w:after="200"/>
              <w:ind w:left="360"/>
            </w:pPr>
            <w:r>
              <w:t>Teacher name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tional in-school support 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(s):</w:t>
            </w:r>
          </w:p>
          <w:p w:rsidR="008439BF" w:rsidRDefault="008439BF">
            <w:pPr>
              <w:ind w:left="720" w:hanging="360"/>
            </w:pPr>
          </w:p>
          <w:p w:rsidR="008439BF" w:rsidRDefault="00880638">
            <w:pPr>
              <w:ind w:left="360"/>
            </w:pPr>
            <w:r>
              <w:t xml:space="preserve">Define supports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ind w:left="720" w:hanging="360"/>
            </w:pPr>
          </w:p>
          <w:p w:rsidR="008439BF" w:rsidRDefault="008439BF">
            <w:pPr>
              <w:spacing w:after="200"/>
              <w:ind w:left="720" w:hanging="360"/>
            </w:pP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er progra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:</w:t>
            </w:r>
          </w:p>
          <w:p w:rsidR="008439BF" w:rsidRDefault="008439BF">
            <w:pPr>
              <w:ind w:left="360"/>
            </w:pPr>
          </w:p>
          <w:p w:rsidR="008439BF" w:rsidRDefault="00880638">
            <w:pPr>
              <w:ind w:left="360"/>
            </w:pPr>
            <w:r>
              <w:t xml:space="preserve">Summer program curriculum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spacing w:after="200"/>
              <w:ind w:left="720" w:hanging="360"/>
            </w:pPr>
          </w:p>
        </w:tc>
      </w:tr>
    </w:tbl>
    <w:p w:rsidR="008439BF" w:rsidRDefault="00880638">
      <w:pPr>
        <w:rPr>
          <w:i/>
          <w:sz w:val="20"/>
          <w:szCs w:val="20"/>
        </w:rPr>
      </w:pPr>
      <w:r>
        <w:rPr>
          <w:i/>
          <w:sz w:val="20"/>
          <w:szCs w:val="20"/>
        </w:rPr>
        <w:br/>
        <w:t xml:space="preserve">*Attach additional pages as necessary. </w:t>
      </w:r>
    </w:p>
    <w:p w:rsidR="008439BF" w:rsidRDefault="008439BF"/>
    <w:p w:rsidR="008439BF" w:rsidRDefault="008439BF"/>
    <w:tbl>
      <w:tblPr>
        <w:tblStyle w:val="a2"/>
        <w:tblW w:w="10260" w:type="dxa"/>
        <w:tblInd w:w="-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469"/>
        <w:gridCol w:w="3791"/>
      </w:tblGrid>
      <w:tr w:rsidR="008439BF">
        <w:trPr>
          <w:trHeight w:val="680"/>
        </w:trPr>
        <w:tc>
          <w:tcPr>
            <w:tcW w:w="6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right="120"/>
            </w:pPr>
            <w:r>
              <w:t>School Administrator Signature:</w:t>
            </w:r>
          </w:p>
          <w:p w:rsidR="008439BF" w:rsidRDefault="00880638">
            <w:pPr>
              <w:ind w:left="120" w:right="120"/>
            </w:pPr>
            <w:r>
              <w:t xml:space="preserve"> </w:t>
            </w:r>
          </w:p>
        </w:tc>
        <w:tc>
          <w:tcPr>
            <w:tcW w:w="3791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120" w:right="120"/>
            </w:pPr>
            <w:r>
              <w:t>Date:</w:t>
            </w:r>
          </w:p>
        </w:tc>
      </w:tr>
    </w:tbl>
    <w:p w:rsidR="008439BF" w:rsidRDefault="008439BF"/>
    <w:p w:rsidR="008439BF" w:rsidRDefault="00880638">
      <w:pPr>
        <w:spacing w:after="200" w:line="276" w:lineRule="auto"/>
      </w:pPr>
      <w:r>
        <w:br w:type="page"/>
      </w:r>
    </w:p>
    <w:p w:rsidR="008439BF" w:rsidRDefault="008439BF">
      <w:pPr>
        <w:spacing w:after="200" w:line="276" w:lineRule="auto"/>
      </w:pPr>
    </w:p>
    <w:p w:rsidR="008439BF" w:rsidRDefault="00880638">
      <w:pPr>
        <w:rPr>
          <w:i/>
        </w:rPr>
      </w:pPr>
      <w:r>
        <w:rPr>
          <w:i/>
        </w:rPr>
        <w:t>Complete the template for each subject area identified as below “Basic.”</w:t>
      </w:r>
    </w:p>
    <w:p w:rsidR="008439BF" w:rsidRDefault="008439BF"/>
    <w:tbl>
      <w:tblPr>
        <w:tblStyle w:val="a3"/>
        <w:tblW w:w="10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00"/>
        <w:gridCol w:w="8150"/>
      </w:tblGrid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tudent name and grade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ubject area of need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 xml:space="preserve">Beginning level of proficiency/Target level of proficiency: </w:t>
            </w:r>
          </w:p>
        </w:tc>
      </w:tr>
      <w:tr w:rsidR="008439BF">
        <w:trPr>
          <w:trHeight w:val="340"/>
        </w:trPr>
        <w:tc>
          <w:tcPr>
            <w:tcW w:w="10250" w:type="dxa"/>
            <w:gridSpan w:val="2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heck the boxes below for each selected intervention and populate requested information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-quality curriculu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360"/>
            </w:pPr>
            <w:r>
              <w:t>Curriculum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-effective teacher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spacing w:after="200"/>
              <w:ind w:left="360"/>
            </w:pPr>
            <w:r>
              <w:t>Teacher name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tional in-school support 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(s):</w:t>
            </w:r>
          </w:p>
          <w:p w:rsidR="008439BF" w:rsidRDefault="008439BF">
            <w:pPr>
              <w:ind w:left="720" w:hanging="360"/>
            </w:pPr>
          </w:p>
          <w:p w:rsidR="008439BF" w:rsidRDefault="00880638">
            <w:pPr>
              <w:ind w:left="360"/>
            </w:pPr>
            <w:r>
              <w:t xml:space="preserve">Define supports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ind w:left="720" w:hanging="360"/>
            </w:pPr>
          </w:p>
          <w:p w:rsidR="008439BF" w:rsidRDefault="008439BF">
            <w:pPr>
              <w:spacing w:after="200"/>
              <w:ind w:left="720" w:hanging="360"/>
            </w:pP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er progra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:</w:t>
            </w:r>
          </w:p>
          <w:p w:rsidR="008439BF" w:rsidRDefault="008439BF">
            <w:pPr>
              <w:ind w:left="360"/>
            </w:pPr>
          </w:p>
          <w:p w:rsidR="008439BF" w:rsidRDefault="00880638">
            <w:pPr>
              <w:ind w:left="360"/>
            </w:pPr>
            <w:r>
              <w:t xml:space="preserve">Summer program curriculum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spacing w:after="200"/>
              <w:ind w:left="720" w:hanging="360"/>
            </w:pPr>
          </w:p>
        </w:tc>
      </w:tr>
    </w:tbl>
    <w:p w:rsidR="008439BF" w:rsidRDefault="00880638">
      <w:pPr>
        <w:rPr>
          <w:i/>
          <w:sz w:val="20"/>
          <w:szCs w:val="20"/>
        </w:rPr>
      </w:pPr>
      <w:r>
        <w:rPr>
          <w:i/>
          <w:sz w:val="20"/>
          <w:szCs w:val="20"/>
        </w:rPr>
        <w:br/>
        <w:t xml:space="preserve">*Attach additional pages as necessary. </w:t>
      </w:r>
    </w:p>
    <w:p w:rsidR="008439BF" w:rsidRDefault="008439BF"/>
    <w:p w:rsidR="008439BF" w:rsidRDefault="008439BF"/>
    <w:tbl>
      <w:tblPr>
        <w:tblStyle w:val="a4"/>
        <w:tblW w:w="10260" w:type="dxa"/>
        <w:tblInd w:w="-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469"/>
        <w:gridCol w:w="3791"/>
      </w:tblGrid>
      <w:tr w:rsidR="008439BF">
        <w:trPr>
          <w:trHeight w:val="680"/>
        </w:trPr>
        <w:tc>
          <w:tcPr>
            <w:tcW w:w="6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right="120"/>
            </w:pPr>
            <w:r>
              <w:t>School Administrator Signature:</w:t>
            </w:r>
          </w:p>
          <w:p w:rsidR="008439BF" w:rsidRDefault="00880638">
            <w:pPr>
              <w:ind w:left="120" w:right="120"/>
            </w:pPr>
            <w:r>
              <w:t xml:space="preserve"> </w:t>
            </w:r>
          </w:p>
        </w:tc>
        <w:tc>
          <w:tcPr>
            <w:tcW w:w="3791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120" w:right="120"/>
            </w:pPr>
            <w:r>
              <w:t>Date:</w:t>
            </w:r>
          </w:p>
        </w:tc>
      </w:tr>
    </w:tbl>
    <w:p w:rsidR="008439BF" w:rsidRDefault="008439BF"/>
    <w:p w:rsidR="008439BF" w:rsidRDefault="00880638">
      <w:pPr>
        <w:spacing w:after="200" w:line="276" w:lineRule="auto"/>
      </w:pPr>
      <w:r>
        <w:br w:type="page"/>
      </w:r>
    </w:p>
    <w:p w:rsidR="008439BF" w:rsidRDefault="00880638">
      <w:pPr>
        <w:rPr>
          <w:i/>
        </w:rPr>
      </w:pPr>
      <w:r>
        <w:rPr>
          <w:i/>
        </w:rPr>
        <w:lastRenderedPageBreak/>
        <w:t>Complete the template for each subject area identified as below “Basic.”</w:t>
      </w:r>
    </w:p>
    <w:p w:rsidR="008439BF" w:rsidRDefault="008439BF"/>
    <w:tbl>
      <w:tblPr>
        <w:tblStyle w:val="a5"/>
        <w:tblW w:w="10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00"/>
        <w:gridCol w:w="8150"/>
      </w:tblGrid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tudent name and grade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>Subject area of need:</w:t>
            </w:r>
          </w:p>
        </w:tc>
      </w:tr>
      <w:tr w:rsidR="008439BF">
        <w:trPr>
          <w:trHeight w:val="420"/>
        </w:trPr>
        <w:tc>
          <w:tcPr>
            <w:tcW w:w="1025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r>
              <w:t xml:space="preserve">Beginning level of proficiency/Target level of proficiency: </w:t>
            </w:r>
          </w:p>
        </w:tc>
      </w:tr>
      <w:tr w:rsidR="008439BF">
        <w:trPr>
          <w:trHeight w:val="340"/>
        </w:trPr>
        <w:tc>
          <w:tcPr>
            <w:tcW w:w="10250" w:type="dxa"/>
            <w:gridSpan w:val="2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heck the boxes below for each selected intervention and populate requested information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-quality curriculu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360"/>
            </w:pPr>
            <w:r>
              <w:t>Curriculum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-effective teacher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spacing w:after="200"/>
              <w:ind w:left="360"/>
            </w:pPr>
            <w:r>
              <w:t>Teacher name:</w:t>
            </w: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tional in-school support 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(s):</w:t>
            </w:r>
          </w:p>
          <w:p w:rsidR="008439BF" w:rsidRDefault="008439BF">
            <w:pPr>
              <w:ind w:left="720" w:hanging="360"/>
            </w:pPr>
          </w:p>
          <w:p w:rsidR="008439BF" w:rsidRDefault="00880638">
            <w:pPr>
              <w:ind w:left="360"/>
            </w:pPr>
            <w:r>
              <w:t xml:space="preserve">Define supports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ind w:left="720" w:hanging="360"/>
            </w:pPr>
          </w:p>
          <w:p w:rsidR="008439BF" w:rsidRDefault="008439BF">
            <w:pPr>
              <w:spacing w:after="200"/>
              <w:ind w:left="720" w:hanging="360"/>
            </w:pPr>
          </w:p>
        </w:tc>
      </w:tr>
      <w:tr w:rsidR="008439BF">
        <w:tc>
          <w:tcPr>
            <w:tcW w:w="2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er program</w:t>
            </w:r>
          </w:p>
        </w:tc>
        <w:tc>
          <w:tcPr>
            <w:tcW w:w="8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720" w:hanging="360"/>
            </w:pPr>
            <w:r>
              <w:t>Teacher name:</w:t>
            </w:r>
          </w:p>
          <w:p w:rsidR="008439BF" w:rsidRDefault="008439BF">
            <w:pPr>
              <w:ind w:left="360"/>
            </w:pPr>
          </w:p>
          <w:p w:rsidR="008439BF" w:rsidRDefault="00880638">
            <w:pPr>
              <w:ind w:left="360"/>
            </w:pPr>
            <w:r>
              <w:t xml:space="preserve">Summer program curriculum: </w:t>
            </w:r>
          </w:p>
          <w:p w:rsidR="008439BF" w:rsidRDefault="008439BF"/>
          <w:p w:rsidR="008439BF" w:rsidRDefault="00880638">
            <w:pPr>
              <w:ind w:left="720" w:hanging="360"/>
            </w:pPr>
            <w:r>
              <w:t>Progress monitoring plan:</w:t>
            </w:r>
          </w:p>
          <w:p w:rsidR="008439BF" w:rsidRDefault="008439BF">
            <w:pPr>
              <w:spacing w:after="200"/>
              <w:ind w:left="720" w:hanging="360"/>
            </w:pPr>
          </w:p>
        </w:tc>
      </w:tr>
    </w:tbl>
    <w:p w:rsidR="008439BF" w:rsidRDefault="00880638">
      <w:pPr>
        <w:rPr>
          <w:i/>
          <w:sz w:val="20"/>
          <w:szCs w:val="20"/>
        </w:rPr>
      </w:pPr>
      <w:r>
        <w:rPr>
          <w:i/>
          <w:sz w:val="20"/>
          <w:szCs w:val="20"/>
        </w:rPr>
        <w:br/>
        <w:t xml:space="preserve">*Attach additional pages as necessary. </w:t>
      </w:r>
    </w:p>
    <w:p w:rsidR="008439BF" w:rsidRDefault="008439BF"/>
    <w:p w:rsidR="008439BF" w:rsidRDefault="008439BF"/>
    <w:tbl>
      <w:tblPr>
        <w:tblStyle w:val="a6"/>
        <w:tblW w:w="10260" w:type="dxa"/>
        <w:tblInd w:w="-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469"/>
        <w:gridCol w:w="3791"/>
      </w:tblGrid>
      <w:tr w:rsidR="008439BF">
        <w:trPr>
          <w:trHeight w:val="680"/>
        </w:trPr>
        <w:tc>
          <w:tcPr>
            <w:tcW w:w="6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right="120"/>
            </w:pPr>
            <w:r>
              <w:t>School Administrator Signature:</w:t>
            </w:r>
          </w:p>
          <w:p w:rsidR="008439BF" w:rsidRDefault="00880638">
            <w:pPr>
              <w:ind w:left="120" w:right="120"/>
            </w:pPr>
            <w:r>
              <w:t xml:space="preserve"> </w:t>
            </w:r>
          </w:p>
        </w:tc>
        <w:tc>
          <w:tcPr>
            <w:tcW w:w="3791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439BF" w:rsidRDefault="00880638">
            <w:pPr>
              <w:ind w:left="120" w:right="120"/>
            </w:pPr>
            <w:r>
              <w:t>Date:</w:t>
            </w:r>
          </w:p>
        </w:tc>
      </w:tr>
    </w:tbl>
    <w:p w:rsidR="008439BF" w:rsidRDefault="008439BF"/>
    <w:p w:rsidR="008439BF" w:rsidRDefault="008439BF">
      <w:pPr>
        <w:spacing w:after="200" w:line="276" w:lineRule="auto"/>
      </w:pPr>
    </w:p>
    <w:sectPr w:rsidR="008439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6BAF" w:rsidRDefault="00F96BAF">
      <w:r>
        <w:separator/>
      </w:r>
    </w:p>
  </w:endnote>
  <w:endnote w:type="continuationSeparator" w:id="0">
    <w:p w:rsidR="00F96BAF" w:rsidRDefault="00F96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07E" w:rsidRDefault="004810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39BF" w:rsidRDefault="00EB41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620"/>
      </w:tabs>
      <w:rPr>
        <w:rFonts w:eastAsia="Calibri" w:cs="Calibri"/>
        <w:color w:val="000000"/>
        <w:szCs w:val="22"/>
      </w:rPr>
    </w:pPr>
    <w:r>
      <w:rPr>
        <w:rFonts w:eastAsia="Calibri" w:cs="Calibri"/>
        <w:color w:val="000000"/>
        <w:szCs w:val="22"/>
      </w:rPr>
      <w:t xml:space="preserve">Page </w:t>
    </w:r>
    <w:r>
      <w:rPr>
        <w:rFonts w:eastAsia="Calibri" w:cs="Calibri"/>
        <w:color w:val="000000"/>
        <w:szCs w:val="22"/>
      </w:rPr>
      <w:fldChar w:fldCharType="begin"/>
    </w:r>
    <w:r>
      <w:rPr>
        <w:rFonts w:eastAsia="Calibri" w:cs="Calibri"/>
        <w:color w:val="000000"/>
        <w:szCs w:val="22"/>
      </w:rPr>
      <w:instrText>PAGE</w:instrText>
    </w:r>
    <w:r>
      <w:rPr>
        <w:rFonts w:eastAsia="Calibri" w:cs="Calibri"/>
        <w:color w:val="000000"/>
        <w:szCs w:val="22"/>
      </w:rPr>
      <w:fldChar w:fldCharType="separate"/>
    </w:r>
    <w:r w:rsidR="0048107E">
      <w:rPr>
        <w:rFonts w:eastAsia="Calibri" w:cs="Calibri"/>
        <w:noProof/>
        <w:color w:val="000000"/>
        <w:szCs w:val="22"/>
      </w:rPr>
      <w:t>3</w:t>
    </w:r>
    <w:r>
      <w:rPr>
        <w:rFonts w:eastAsia="Calibri" w:cs="Calibri"/>
        <w:color w:val="000000"/>
        <w:szCs w:val="22"/>
      </w:rPr>
      <w:fldChar w:fldCharType="end"/>
    </w:r>
    <w:r w:rsidR="00880638">
      <w:rPr>
        <w:rFonts w:eastAsia="Calibri" w:cs="Calibri"/>
        <w:color w:val="000000"/>
        <w:szCs w:val="22"/>
      </w:rPr>
      <w:tab/>
    </w:r>
    <w:r w:rsidR="00880638">
      <w:rPr>
        <w:rFonts w:eastAsia="Calibri" w:cs="Calibri"/>
        <w:color w:val="000000"/>
        <w:szCs w:val="22"/>
      </w:rPr>
      <w:tab/>
      <w:t xml:space="preserve">Updated </w:t>
    </w:r>
    <w:r w:rsidR="006E0AC4">
      <w:rPr>
        <w:rFonts w:eastAsia="Calibri" w:cs="Calibri"/>
        <w:color w:val="000000"/>
        <w:szCs w:val="22"/>
      </w:rPr>
      <w:t>October</w:t>
    </w:r>
    <w:r w:rsidR="0048107E">
      <w:rPr>
        <w:rFonts w:eastAsia="Calibri" w:cs="Calibri"/>
        <w:color w:val="000000"/>
        <w:szCs w:val="22"/>
      </w:rPr>
      <w:t xml:space="preserve"> 19,</w:t>
    </w:r>
    <w:r w:rsidR="00C91AF0">
      <w:rPr>
        <w:rFonts w:eastAsia="Calibri" w:cs="Calibri"/>
        <w:color w:val="000000"/>
        <w:szCs w:val="22"/>
      </w:rPr>
      <w:t xml:space="preserve"> </w:t>
    </w:r>
    <w:r w:rsidR="0048107E">
      <w:rPr>
        <w:rFonts w:eastAsia="Calibri" w:cs="Calibri"/>
        <w:color w:val="000000"/>
        <w:szCs w:val="22"/>
      </w:rPr>
      <w:t>2022</w:t>
    </w:r>
    <w:bookmarkStart w:id="0" w:name="_GoBack"/>
    <w:bookmarkEnd w:id="0"/>
    <w:r w:rsidR="00880638">
      <w:rPr>
        <w:rFonts w:eastAsia="Calibri" w:cs="Calibri"/>
        <w:color w:val="000000"/>
        <w:szCs w:val="22"/>
      </w:rPr>
      <w:t xml:space="preserve">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07E" w:rsidRDefault="00481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6BAF" w:rsidRDefault="00F96BAF">
      <w:r>
        <w:separator/>
      </w:r>
    </w:p>
  </w:footnote>
  <w:footnote w:type="continuationSeparator" w:id="0">
    <w:p w:rsidR="00F96BAF" w:rsidRDefault="00F96B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07E" w:rsidRDefault="004810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39BF" w:rsidRDefault="009B743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eastAsia="Calibri" w:cs="Calibri"/>
        <w:color w:val="000000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>
              <wp:simplePos x="0" y="0"/>
              <wp:positionH relativeFrom="column">
                <wp:posOffset>2343977</wp:posOffset>
              </wp:positionH>
              <wp:positionV relativeFrom="paragraph">
                <wp:posOffset>170121</wp:posOffset>
              </wp:positionV>
              <wp:extent cx="4955540" cy="457200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55540" cy="4572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>
                        <a:noFill/>
                      </a:ln>
                    </wps:spPr>
                    <wps:txbx>
                      <w:txbxContent>
                        <w:p w:rsidR="008439BF" w:rsidRDefault="00880638" w:rsidP="005F0D44">
                          <w:pPr>
                            <w:textDirection w:val="btLr"/>
                          </w:pPr>
                          <w:r>
                            <w:rPr>
                              <w:rFonts w:eastAsia="Calibri" w:cs="Calibri"/>
                              <w:b/>
                              <w:color w:val="000000"/>
                              <w:sz w:val="28"/>
                            </w:rPr>
                            <w:t>Individual Academic Improvement Plan Template for LEAs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1026" style="position:absolute;margin-left:184.55pt;margin-top:13.4pt;width:390.2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" fillcolor="white [3201]" stroked="f">
              <v:textbox inset="2.53958mm,1.2694mm,2.53958mm,1.2694mm">
                <w:txbxContent>
                  <w:p w:rsidR="008439BF" w:rsidRDefault="00880638" w:rsidP="005F0D44">
                    <w:pPr>
                      <w:textDirection w:val="btLr"/>
                    </w:pPr>
                    <w:r>
                      <w:rPr>
                        <w:rFonts w:eastAsia="Calibri" w:cs="Calibri"/>
                        <w:b/>
                        <w:color w:val="000000"/>
                        <w:sz w:val="28"/>
                      </w:rPr>
                      <w:t>Individual Academic Improvement Plan Template for LEAs</w:t>
                    </w:r>
                  </w:p>
                </w:txbxContent>
              </v:textbox>
            </v:rect>
          </w:pict>
        </mc:Fallback>
      </mc:AlternateContent>
    </w:r>
    <w:r w:rsidR="00880638">
      <w:rPr>
        <w:rFonts w:eastAsia="Calibri" w:cs="Calibri"/>
        <w:noProof/>
        <w:color w:val="000000"/>
        <w:szCs w:val="22"/>
      </w:rPr>
      <w:drawing>
        <wp:inline distT="0" distB="0" distL="0" distR="0">
          <wp:extent cx="6858000" cy="701040"/>
          <wp:effectExtent l="0" t="0" r="0" b="0"/>
          <wp:docPr id="4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8000" cy="7010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07E" w:rsidRDefault="00481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84CAD"/>
    <w:multiLevelType w:val="multilevel"/>
    <w:tmpl w:val="854AFC3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121EF2"/>
    <w:multiLevelType w:val="multilevel"/>
    <w:tmpl w:val="CED4202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06531B0"/>
    <w:multiLevelType w:val="multilevel"/>
    <w:tmpl w:val="DF2E6E0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AD7315B"/>
    <w:multiLevelType w:val="multilevel"/>
    <w:tmpl w:val="440002B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zSzNDM1sjA0MTRX0lEKTi0uzszPAykwrAUA48E52CwAAAA="/>
  </w:docVars>
  <w:rsids>
    <w:rsidRoot w:val="008439BF"/>
    <w:rsid w:val="000B233F"/>
    <w:rsid w:val="00254C01"/>
    <w:rsid w:val="0048107E"/>
    <w:rsid w:val="004A7486"/>
    <w:rsid w:val="005F0D44"/>
    <w:rsid w:val="006E0AC4"/>
    <w:rsid w:val="008439BF"/>
    <w:rsid w:val="00880638"/>
    <w:rsid w:val="00886EF9"/>
    <w:rsid w:val="008F2E25"/>
    <w:rsid w:val="0090364F"/>
    <w:rsid w:val="00934330"/>
    <w:rsid w:val="0095264E"/>
    <w:rsid w:val="009B7436"/>
    <w:rsid w:val="00C13AAF"/>
    <w:rsid w:val="00C579F3"/>
    <w:rsid w:val="00C91AF0"/>
    <w:rsid w:val="00DF636D"/>
    <w:rsid w:val="00EB4193"/>
    <w:rsid w:val="00F33845"/>
    <w:rsid w:val="00F8012E"/>
    <w:rsid w:val="00F96BAF"/>
    <w:rsid w:val="00FE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A6DBB"/>
  <w15:docId w15:val="{9FFD50F8-010B-4F79-A4DE-E1711704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194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B020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B0209"/>
  </w:style>
  <w:style w:type="paragraph" w:styleId="Footer">
    <w:name w:val="footer"/>
    <w:basedOn w:val="Normal"/>
    <w:link w:val="FooterChar"/>
    <w:uiPriority w:val="99"/>
    <w:unhideWhenUsed/>
    <w:rsid w:val="00DB020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B0209"/>
  </w:style>
  <w:style w:type="paragraph" w:styleId="BalloonText">
    <w:name w:val="Balloon Text"/>
    <w:basedOn w:val="Normal"/>
    <w:link w:val="BalloonTextChar"/>
    <w:uiPriority w:val="99"/>
    <w:semiHidden/>
    <w:unhideWhenUsed/>
    <w:rsid w:val="00DB0209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209"/>
    <w:rPr>
      <w:rFonts w:ascii="Tahoma" w:hAnsi="Tahoma" w:cs="Tahoma"/>
      <w:sz w:val="16"/>
      <w:szCs w:val="16"/>
    </w:rPr>
  </w:style>
  <w:style w:type="paragraph" w:customStyle="1" w:styleId="2ndindent">
    <w:name w:val="2nd indent"/>
    <w:basedOn w:val="ListParagraph"/>
    <w:autoRedefine/>
    <w:qFormat/>
    <w:rsid w:val="00A00194"/>
    <w:pPr>
      <w:tabs>
        <w:tab w:val="left" w:pos="3240"/>
        <w:tab w:val="center" w:pos="4851"/>
      </w:tabs>
      <w:spacing w:before="60"/>
      <w:ind w:left="0"/>
      <w:contextualSpacing w:val="0"/>
    </w:pPr>
    <w:rPr>
      <w:b/>
      <w:szCs w:val="22"/>
    </w:rPr>
  </w:style>
  <w:style w:type="table" w:styleId="TableGrid">
    <w:name w:val="Table Grid"/>
    <w:basedOn w:val="TableNormal"/>
    <w:uiPriority w:val="59"/>
    <w:rsid w:val="00A0019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A0019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00194"/>
    <w:rPr>
      <w:b/>
      <w:bCs/>
    </w:rPr>
  </w:style>
  <w:style w:type="paragraph" w:styleId="ListParagraph">
    <w:name w:val="List Paragraph"/>
    <w:basedOn w:val="Normal"/>
    <w:uiPriority w:val="34"/>
    <w:qFormat/>
    <w:rsid w:val="00A0019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305A2C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5A2C"/>
    <w:rPr>
      <w:rFonts w:eastAsiaTheme="minorEastAsia"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F636D"/>
    <w:pPr>
      <w:spacing w:before="100" w:beforeAutospacing="1" w:after="100" w:afterAutospacing="1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9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xgcuCvyFsaot0rrdV82ImNFPeWA==">AMUW2mU+X+NA8Ya4Ja61f/YPIQ6dQ5fWfK/ctaw3bVmuNTobJI//e2utRNDumjnTd9Mp1ZSGWJ1phBH8ZJ5DIgJnOJUYRc/n1ZyjTO4HBUPxFqZv9FI9CPIE0us+UlZIPnMh9X8PzSR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Louisiana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iana Department of Education</dc:creator>
  <cp:lastModifiedBy>Matthew Johnson</cp:lastModifiedBy>
  <cp:revision>18</cp:revision>
  <dcterms:created xsi:type="dcterms:W3CDTF">2022-10-19T19:03:00Z</dcterms:created>
  <dcterms:modified xsi:type="dcterms:W3CDTF">2022-10-19T19:04:00Z</dcterms:modified>
</cp:coreProperties>
</file>